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96BE09" w14:textId="28ABD005" w:rsidR="008E43FE" w:rsidRDefault="00B93995" w:rsidP="00B9399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CS 499 Software Development </w:t>
      </w:r>
      <w:r w:rsidR="0036093C">
        <w:rPr>
          <w:rFonts w:ascii="Times New Roman" w:hAnsi="Times New Roman" w:cs="Times New Roman"/>
          <w:b/>
          <w:bCs/>
          <w:sz w:val="24"/>
          <w:szCs w:val="24"/>
        </w:rPr>
        <w:t>Feasibility Study</w:t>
      </w:r>
    </w:p>
    <w:p w14:paraId="49050482" w14:textId="77777777" w:rsidR="00B93995" w:rsidRDefault="00B93995" w:rsidP="00B9399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Interactive Chaos Automata Website</w:t>
      </w:r>
    </w:p>
    <w:p w14:paraId="608AD3A1" w14:textId="77777777" w:rsidR="00B93995" w:rsidRDefault="00B93995" w:rsidP="00B9399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8E5B09D" w14:textId="77777777" w:rsidR="00B93995" w:rsidRDefault="00B93995" w:rsidP="00B93995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Team Members:</w:t>
      </w:r>
    </w:p>
    <w:p w14:paraId="2EB54ACE" w14:textId="77777777" w:rsidR="00B93995" w:rsidRDefault="00B93995" w:rsidP="00B825A0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randen Barber</w:t>
      </w:r>
      <w:r w:rsidR="00B825A0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Brennen </w:t>
      </w:r>
      <w:proofErr w:type="spellStart"/>
      <w:r>
        <w:rPr>
          <w:rFonts w:ascii="Times New Roman" w:hAnsi="Times New Roman" w:cs="Times New Roman"/>
          <w:sz w:val="24"/>
          <w:szCs w:val="24"/>
        </w:rPr>
        <w:t>Nalley</w:t>
      </w:r>
      <w:proofErr w:type="spellEnd"/>
      <w:r w:rsidR="00B825A0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Jacob Garry</w:t>
      </w:r>
      <w:r w:rsidR="00B825A0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Kyle </w:t>
      </w:r>
      <w:proofErr w:type="spellStart"/>
      <w:r>
        <w:rPr>
          <w:rFonts w:ascii="Times New Roman" w:hAnsi="Times New Roman" w:cs="Times New Roman"/>
          <w:sz w:val="24"/>
          <w:szCs w:val="24"/>
        </w:rPr>
        <w:t>Ackert</w:t>
      </w:r>
      <w:proofErr w:type="spellEnd"/>
      <w:r w:rsidR="00B825A0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Renee Lucas</w:t>
      </w:r>
    </w:p>
    <w:p w14:paraId="7C039D85" w14:textId="77777777" w:rsidR="00B93995" w:rsidRDefault="00B93995" w:rsidP="00B93995">
      <w:pPr>
        <w:rPr>
          <w:rFonts w:ascii="Times New Roman" w:hAnsi="Times New Roman" w:cs="Times New Roman"/>
          <w:sz w:val="24"/>
          <w:szCs w:val="24"/>
        </w:rPr>
      </w:pPr>
    </w:p>
    <w:p w14:paraId="31BEEB9B" w14:textId="426ED3D3" w:rsidR="00B93995" w:rsidRDefault="00A30A2D" w:rsidP="00B93995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Feasibility</w:t>
      </w:r>
      <w:r w:rsidR="00B93995">
        <w:rPr>
          <w:rFonts w:ascii="Times New Roman" w:hAnsi="Times New Roman" w:cs="Times New Roman"/>
          <w:i/>
          <w:iCs/>
          <w:sz w:val="24"/>
          <w:szCs w:val="24"/>
        </w:rPr>
        <w:t>:</w:t>
      </w:r>
    </w:p>
    <w:p w14:paraId="57D7E747" w14:textId="77777777" w:rsidR="00246540" w:rsidRPr="00246540" w:rsidRDefault="00246540" w:rsidP="00B93995">
      <w:pPr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GoBack"/>
      <w:bookmarkEnd w:id="0"/>
    </w:p>
    <w:p w14:paraId="10D06A5C" w14:textId="77777777" w:rsidR="00246540" w:rsidRPr="00246540" w:rsidRDefault="00246540" w:rsidP="00B93995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ab/>
      </w:r>
    </w:p>
    <w:p w14:paraId="268CFD8D" w14:textId="77777777" w:rsidR="00B93995" w:rsidRPr="00B93995" w:rsidRDefault="00B93995" w:rsidP="00B93995">
      <w:pPr>
        <w:rPr>
          <w:rFonts w:ascii="Times New Roman" w:hAnsi="Times New Roman" w:cs="Times New Roman"/>
          <w:i/>
          <w:iCs/>
          <w:sz w:val="24"/>
          <w:szCs w:val="24"/>
        </w:rPr>
      </w:pPr>
    </w:p>
    <w:p w14:paraId="09E7D18F" w14:textId="77777777" w:rsidR="00B93995" w:rsidRDefault="00B93995" w:rsidP="00B93995">
      <w:pPr>
        <w:rPr>
          <w:rFonts w:ascii="Times New Roman" w:hAnsi="Times New Roman" w:cs="Times New Roman"/>
          <w:sz w:val="24"/>
          <w:szCs w:val="24"/>
        </w:rPr>
      </w:pPr>
    </w:p>
    <w:sectPr w:rsidR="00B9399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0NrWwNDMyM7c0NTNU0lEKTi0uzszPAykwqgUA1P3OtywAAAA="/>
  </w:docVars>
  <w:rsids>
    <w:rsidRoot w:val="00B93995"/>
    <w:rsid w:val="00246540"/>
    <w:rsid w:val="0036093C"/>
    <w:rsid w:val="008E43FE"/>
    <w:rsid w:val="00A30A2D"/>
    <w:rsid w:val="00AA7E74"/>
    <w:rsid w:val="00B825A0"/>
    <w:rsid w:val="00B93995"/>
    <w:rsid w:val="00DE2E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464271"/>
  <w15:chartTrackingRefBased/>
  <w15:docId w15:val="{AF17E85A-B699-46A4-B5BA-03FE316D58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7</Words>
  <Characters>158</Characters>
  <Application>Microsoft Office Word</Application>
  <DocSecurity>0</DocSecurity>
  <Lines>1</Lines>
  <Paragraphs>1</Paragraphs>
  <ScaleCrop>false</ScaleCrop>
  <Company/>
  <LinksUpToDate>false</LinksUpToDate>
  <CharactersWithSpaces>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ee</dc:creator>
  <cp:keywords/>
  <dc:description/>
  <cp:lastModifiedBy>Renee</cp:lastModifiedBy>
  <cp:revision>4</cp:revision>
  <dcterms:created xsi:type="dcterms:W3CDTF">2020-01-22T14:11:00Z</dcterms:created>
  <dcterms:modified xsi:type="dcterms:W3CDTF">2020-01-22T14:13:00Z</dcterms:modified>
</cp:coreProperties>
</file>